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3CDC" w:rsidRPr="00E4186E" w:rsidRDefault="00203CDC" w:rsidP="002B60BE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24617C" w:rsidRPr="00E4186E" w:rsidRDefault="0024617C" w:rsidP="0024617C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24617C" w:rsidRPr="00E4186E" w:rsidRDefault="0024617C" w:rsidP="0024617C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24617C" w:rsidRPr="00E4186E" w:rsidRDefault="0024617C" w:rsidP="0024617C">
      <w:pPr>
        <w:pStyle w:val="Normal1"/>
        <w:jc w:val="center"/>
        <w:rPr>
          <w:rFonts w:ascii="Times New Roman" w:eastAsia="Times New Roman" w:hAnsi="Times New Roman" w:cs="Times New Roman"/>
          <w:b/>
          <w:sz w:val="20"/>
          <w:szCs w:val="24"/>
        </w:rPr>
      </w:pPr>
      <w:r w:rsidRPr="00E4186E">
        <w:rPr>
          <w:rFonts w:ascii="Times New Roman" w:eastAsia="Times New Roman" w:hAnsi="Times New Roman" w:cs="Times New Roman"/>
          <w:b/>
          <w:sz w:val="20"/>
          <w:szCs w:val="24"/>
        </w:rPr>
        <w:t>Daffodil International University</w:t>
      </w:r>
      <w:r w:rsidRPr="00E4186E">
        <w:rPr>
          <w:rFonts w:ascii="Times New Roman" w:hAnsi="Times New Roman" w:cs="Times New Roman"/>
          <w:b/>
          <w:noProof/>
          <w:sz w:val="20"/>
          <w:szCs w:val="24"/>
        </w:rPr>
        <w:drawing>
          <wp:anchor distT="0" distB="0" distL="114300" distR="114300" simplePos="0" relativeHeight="251661312" behindDoc="0" locked="0" layoutInCell="1" allowOverlap="1" wp14:anchorId="4270DC55" wp14:editId="7EC17993">
            <wp:simplePos x="0" y="0"/>
            <wp:positionH relativeFrom="margin">
              <wp:posOffset>2586355</wp:posOffset>
            </wp:positionH>
            <wp:positionV relativeFrom="paragraph">
              <wp:posOffset>-565784</wp:posOffset>
            </wp:positionV>
            <wp:extent cx="544195" cy="548640"/>
            <wp:effectExtent l="0" t="0" r="0" b="0"/>
            <wp:wrapNone/>
            <wp:docPr id="5" name="image4.jpg" descr="C:\Users\Administrator\Desktop\Desktop-All\download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 descr="C:\Users\Administrator\Desktop\Desktop-All\download.jp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4195" cy="5486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E4186E">
        <w:rPr>
          <w:rFonts w:ascii="Times New Roman" w:hAnsi="Times New Roman" w:cs="Times New Roman"/>
          <w:b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2D536C3" wp14:editId="28A2B95F">
                <wp:simplePos x="0" y="0"/>
                <wp:positionH relativeFrom="margin">
                  <wp:posOffset>4838700</wp:posOffset>
                </wp:positionH>
                <wp:positionV relativeFrom="paragraph">
                  <wp:posOffset>-38100</wp:posOffset>
                </wp:positionV>
                <wp:extent cx="897255" cy="276225"/>
                <wp:effectExtent l="0" t="0" r="17145" b="28575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255" cy="2762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C760DB" w:rsidRDefault="00C760DB" w:rsidP="0024617C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Version-</w:t>
                            </w:r>
                            <w:r w:rsidR="00A4454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1</w:t>
                            </w:r>
                          </w:p>
                        </w:txbxContent>
                      </wps:txbx>
                      <wps:bodyPr spcFirstLastPara="1" wrap="square" lIns="88900" tIns="38100" rIns="88900" bIns="38100" anchor="ctr" anchorCtr="0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Rounded Rectangle 4" o:spid="_x0000_s1026" style="position:absolute;left:0;text-align:left;margin-left:381pt;margin-top:-3pt;width:70.65pt;height:21.7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" filled="f" strokeweight="1pt">
                <v:stroke startarrowwidth="narrow" startarrowlength="short" endarrowwidth="narrow" endarrowlength="short"/>
                <v:path arrowok="t"/>
                <v:textbox inset="7pt,3pt,7pt,3pt">
                  <w:txbxContent>
                    <w:p w:rsidR="00C760DB" w:rsidRDefault="00C760DB" w:rsidP="0024617C">
                      <w:pPr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Version-</w:t>
                      </w:r>
                      <w:r w:rsidR="00A4454A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1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24617C" w:rsidRPr="00E4186E" w:rsidRDefault="0024617C" w:rsidP="0024617C">
      <w:pPr>
        <w:pStyle w:val="Heading3"/>
        <w:rPr>
          <w:sz w:val="20"/>
          <w:szCs w:val="24"/>
        </w:rPr>
      </w:pPr>
      <w:r w:rsidRPr="00E4186E">
        <w:rPr>
          <w:sz w:val="20"/>
          <w:szCs w:val="24"/>
        </w:rPr>
        <w:t>Faculty of Science and Information Technology</w:t>
      </w:r>
    </w:p>
    <w:p w:rsidR="0024617C" w:rsidRPr="00E4186E" w:rsidRDefault="0024617C" w:rsidP="0024617C">
      <w:pPr>
        <w:pStyle w:val="Normal1"/>
        <w:jc w:val="center"/>
        <w:rPr>
          <w:rFonts w:ascii="Times New Roman" w:eastAsia="Times New Roman" w:hAnsi="Times New Roman" w:cs="Times New Roman"/>
          <w:b/>
          <w:sz w:val="20"/>
          <w:szCs w:val="24"/>
        </w:rPr>
      </w:pPr>
      <w:r w:rsidRPr="00E4186E">
        <w:rPr>
          <w:rFonts w:ascii="Times New Roman" w:eastAsia="Times New Roman" w:hAnsi="Times New Roman" w:cs="Times New Roman"/>
          <w:b/>
          <w:sz w:val="20"/>
          <w:szCs w:val="24"/>
        </w:rPr>
        <w:t>Department of Environmental Science &amp; Disaster Management</w:t>
      </w:r>
    </w:p>
    <w:p w:rsidR="0024617C" w:rsidRPr="00E4186E" w:rsidRDefault="0024617C" w:rsidP="0024617C">
      <w:pPr>
        <w:pStyle w:val="Normal1"/>
        <w:jc w:val="center"/>
        <w:rPr>
          <w:rFonts w:ascii="Times New Roman" w:eastAsia="Times New Roman" w:hAnsi="Times New Roman" w:cs="Times New Roman"/>
          <w:b/>
          <w:sz w:val="20"/>
          <w:szCs w:val="24"/>
        </w:rPr>
      </w:pPr>
      <w:r w:rsidRPr="00E4186E">
        <w:rPr>
          <w:rFonts w:ascii="Times New Roman" w:eastAsia="Times New Roman" w:hAnsi="Times New Roman" w:cs="Times New Roman"/>
          <w:b/>
          <w:sz w:val="20"/>
          <w:szCs w:val="24"/>
        </w:rPr>
        <w:t>Section Wise Registration</w:t>
      </w:r>
    </w:p>
    <w:p w:rsidR="00DE493F" w:rsidRPr="00E4186E" w:rsidRDefault="00DB1BBD" w:rsidP="00DB1BBD">
      <w:pPr>
        <w:pStyle w:val="Normal1"/>
        <w:tabs>
          <w:tab w:val="center" w:pos="4514"/>
          <w:tab w:val="left" w:pos="6329"/>
        </w:tabs>
        <w:rPr>
          <w:rFonts w:ascii="Times New Roman" w:eastAsia="Times New Roman" w:hAnsi="Times New Roman" w:cs="Times New Roman"/>
          <w:b/>
          <w:sz w:val="20"/>
          <w:szCs w:val="24"/>
        </w:rPr>
      </w:pPr>
      <w:r w:rsidRPr="00E4186E">
        <w:rPr>
          <w:rFonts w:ascii="Times New Roman" w:eastAsia="Times New Roman" w:hAnsi="Times New Roman" w:cs="Times New Roman"/>
          <w:b/>
          <w:sz w:val="20"/>
          <w:szCs w:val="24"/>
        </w:rPr>
        <w:tab/>
      </w:r>
      <w:r w:rsidR="0024617C" w:rsidRPr="00E4186E">
        <w:rPr>
          <w:rFonts w:ascii="Times New Roman" w:eastAsia="Times New Roman" w:hAnsi="Times New Roman" w:cs="Times New Roman"/>
          <w:b/>
          <w:sz w:val="20"/>
          <w:szCs w:val="24"/>
        </w:rPr>
        <w:t xml:space="preserve">Semester: </w:t>
      </w:r>
      <w:r w:rsidR="00A4454A" w:rsidRPr="00E4186E">
        <w:rPr>
          <w:rFonts w:ascii="Times New Roman" w:eastAsia="Times New Roman" w:hAnsi="Times New Roman" w:cs="Times New Roman"/>
          <w:b/>
          <w:sz w:val="20"/>
          <w:szCs w:val="24"/>
        </w:rPr>
        <w:t>Summer-2021</w:t>
      </w:r>
      <w:r w:rsidRPr="00E4186E">
        <w:rPr>
          <w:rFonts w:ascii="Times New Roman" w:eastAsia="Times New Roman" w:hAnsi="Times New Roman" w:cs="Times New Roman"/>
          <w:b/>
          <w:sz w:val="20"/>
          <w:szCs w:val="24"/>
        </w:rPr>
        <w:tab/>
      </w:r>
    </w:p>
    <w:tbl>
      <w:tblPr>
        <w:tblStyle w:val="a"/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62"/>
        <w:gridCol w:w="6581"/>
        <w:gridCol w:w="902"/>
      </w:tblGrid>
      <w:tr w:rsidR="00E4186E" w:rsidRPr="00E4186E" w:rsidTr="006078F5">
        <w:trPr>
          <w:trHeight w:val="77"/>
        </w:trPr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6078F5" w:rsidRPr="00E4186E" w:rsidRDefault="006078F5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Level-1 Term-</w:t>
            </w:r>
            <w:r w:rsidR="009D4C27"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10) 3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Batch</w:t>
            </w:r>
            <w:r w:rsidR="00083C31"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New Batch)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6078F5" w:rsidRPr="00E4186E" w:rsidRDefault="006078F5" w:rsidP="006078F5">
            <w:pPr>
              <w:pStyle w:val="Normal1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8F5" w:rsidRPr="00E4186E" w:rsidRDefault="006078F5" w:rsidP="006078F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8F5" w:rsidRPr="00E4186E" w:rsidRDefault="006078F5" w:rsidP="006078F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redit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6078F5" w:rsidRPr="00E4186E" w:rsidRDefault="006078F5" w:rsidP="006078F5">
            <w:pPr>
              <w:pStyle w:val="Normal1"/>
              <w:tabs>
                <w:tab w:val="center" w:pos="773"/>
              </w:tabs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ab/>
              <w:t>ENG 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8F5" w:rsidRPr="00E4186E" w:rsidRDefault="006078F5" w:rsidP="006078F5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Communicative English-1 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8F5" w:rsidRPr="00E4186E" w:rsidRDefault="006078F5" w:rsidP="006078F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6078F5" w:rsidRPr="00E4186E" w:rsidRDefault="006078F5" w:rsidP="006078F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8F5" w:rsidRPr="00E4186E" w:rsidRDefault="006078F5" w:rsidP="006078F5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ntroduction to Environmental Science and Disaster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8F5" w:rsidRPr="00E4186E" w:rsidRDefault="006078F5" w:rsidP="006078F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6078F5" w:rsidRPr="00E4186E" w:rsidRDefault="006078F5" w:rsidP="006078F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102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8F5" w:rsidRPr="00E4186E" w:rsidRDefault="006078F5" w:rsidP="006078F5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Geography and Environ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8F5" w:rsidRPr="00E4186E" w:rsidRDefault="006078F5" w:rsidP="006078F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CD6777" w:rsidRPr="00E4186E" w:rsidRDefault="00CD6777" w:rsidP="00CD677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204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6777" w:rsidRPr="00E4186E" w:rsidRDefault="00CD6777" w:rsidP="00CD6777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tatistics for Environmental Sciences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6777" w:rsidRPr="00E4186E" w:rsidRDefault="00CD6777" w:rsidP="00CD677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6078F5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CD6777" w:rsidRPr="00E4186E" w:rsidRDefault="00CD677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Level-1 Term-</w:t>
            </w:r>
            <w:r w:rsidR="009D4C27"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2 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06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) 3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nd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Batch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Touhid</w:t>
            </w:r>
            <w:proofErr w:type="spellEnd"/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CD6777" w:rsidRPr="00E4186E" w:rsidRDefault="00CD6777" w:rsidP="00CD6777">
            <w:pPr>
              <w:pStyle w:val="Normal1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6777" w:rsidRPr="00E4186E" w:rsidRDefault="00CD6777" w:rsidP="00CD677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6777" w:rsidRPr="00E4186E" w:rsidRDefault="00CD6777" w:rsidP="00CD677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redit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CD6777" w:rsidRPr="00E4186E" w:rsidRDefault="00CD6777" w:rsidP="00CD6777">
            <w:pPr>
              <w:pStyle w:val="Normal1"/>
              <w:tabs>
                <w:tab w:val="center" w:pos="773"/>
              </w:tabs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ab/>
              <w:t>ENG 10</w:t>
            </w: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6777" w:rsidRPr="00E4186E" w:rsidRDefault="00CD6777" w:rsidP="00CD6777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mmunicative English-</w:t>
            </w: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6777" w:rsidRPr="00E4186E" w:rsidRDefault="00CD6777" w:rsidP="00CD677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CD6777" w:rsidRPr="00E4186E" w:rsidRDefault="00CD6777" w:rsidP="00CD677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6777" w:rsidRPr="00E4186E" w:rsidRDefault="00CD6777" w:rsidP="00CD6777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ntroduction to Environmental Science and Disaster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6777" w:rsidRPr="00E4186E" w:rsidRDefault="00CD6777" w:rsidP="00CD677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CD6777" w:rsidRPr="00E4186E" w:rsidRDefault="00CD6777" w:rsidP="00CD677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204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6777" w:rsidRPr="00E4186E" w:rsidRDefault="00CD6777" w:rsidP="00CD6777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tatistics for Environmental Sciences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6777" w:rsidRPr="00E4186E" w:rsidRDefault="00CD6777" w:rsidP="00CD677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B8585C" w:rsidRPr="00E4186E" w:rsidRDefault="00B8585C" w:rsidP="00B8585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303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585C" w:rsidRPr="00E4186E" w:rsidRDefault="00B8585C" w:rsidP="00B8585C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Coastal and Marine Environmental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585C" w:rsidRPr="00E4186E" w:rsidRDefault="00B8585C" w:rsidP="00B8585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E4186E" w:rsidRPr="00E4186E" w:rsidTr="006078F5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B8585C" w:rsidRPr="00E4186E" w:rsidRDefault="00B8585C" w:rsidP="00B8585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Level-1 Term-3 (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08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) 31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st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Batch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Nafi</w:t>
            </w:r>
            <w:proofErr w:type="spellEnd"/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B8585C" w:rsidRPr="00E4186E" w:rsidRDefault="00B8585C" w:rsidP="00B8585C">
            <w:pPr>
              <w:pStyle w:val="Normal1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bottom w:val="single" w:sz="4" w:space="0" w:color="auto"/>
              <w:right w:val="single" w:sz="4" w:space="0" w:color="auto"/>
            </w:tcBorders>
          </w:tcPr>
          <w:p w:rsidR="00B8585C" w:rsidRPr="00E4186E" w:rsidRDefault="00B8585C" w:rsidP="00B8585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bottom w:val="single" w:sz="4" w:space="0" w:color="auto"/>
              <w:right w:val="single" w:sz="4" w:space="0" w:color="auto"/>
            </w:tcBorders>
          </w:tcPr>
          <w:p w:rsidR="00B8585C" w:rsidRPr="00E4186E" w:rsidRDefault="00B8585C" w:rsidP="00B8585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redit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B8585C" w:rsidRPr="00E4186E" w:rsidRDefault="00B8585C" w:rsidP="00B8585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204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585C" w:rsidRPr="00E4186E" w:rsidRDefault="00B8585C" w:rsidP="00B8585C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tatistics for Environmental Sciences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585C" w:rsidRPr="00E4186E" w:rsidRDefault="00B8585C" w:rsidP="00B8585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52077C" w:rsidRPr="00E4186E" w:rsidRDefault="0052077C" w:rsidP="0052077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103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77C" w:rsidRPr="00E4186E" w:rsidRDefault="0052077C" w:rsidP="0052077C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oil and Environ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77C" w:rsidRPr="00E4186E" w:rsidRDefault="0052077C" w:rsidP="0052077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427B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5E6A8E" w:rsidRPr="00E4186E" w:rsidRDefault="005E6A8E" w:rsidP="005E6A8E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207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A8E" w:rsidRPr="00E4186E" w:rsidRDefault="005E6A8E" w:rsidP="005E6A8E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undamentals of Earth Scienc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A8E" w:rsidRPr="00E4186E" w:rsidRDefault="005E6A8E" w:rsidP="005E6A8E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52077C" w:rsidRPr="00E4186E" w:rsidRDefault="005E6A8E" w:rsidP="005E6A8E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302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77C" w:rsidRPr="00E4186E" w:rsidRDefault="005E6A8E" w:rsidP="0052077C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Water Resource Planning and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77C" w:rsidRPr="00E4186E" w:rsidRDefault="005E6A8E" w:rsidP="0052077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E42756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52077C" w:rsidRPr="00E4186E" w:rsidRDefault="0052077C" w:rsidP="0052077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Level-2 Term-1 (35) 29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atch (</w:t>
            </w:r>
            <w:proofErr w:type="spellStart"/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Sadik</w:t>
            </w:r>
            <w:proofErr w:type="spellEnd"/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) A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52077C" w:rsidRPr="00E4186E" w:rsidRDefault="0052077C" w:rsidP="0052077C">
            <w:pPr>
              <w:pStyle w:val="Normal1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77C" w:rsidRPr="00E4186E" w:rsidRDefault="0052077C" w:rsidP="0052077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77C" w:rsidRPr="00E4186E" w:rsidRDefault="0052077C" w:rsidP="0052077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redit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52077C" w:rsidRPr="00E4186E" w:rsidRDefault="0052077C" w:rsidP="0052077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O 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77C" w:rsidRPr="00E4186E" w:rsidRDefault="0052077C" w:rsidP="0052077C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nvironmental Biology with Lab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77C" w:rsidRPr="00E4186E" w:rsidRDefault="0052077C" w:rsidP="0052077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E4186E" w:rsidRPr="00E4186E" w:rsidTr="004D7FC6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ESDM 208 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hAnsi="Times New Roman" w:cs="Times New Roman"/>
                <w:b/>
                <w:sz w:val="20"/>
                <w:szCs w:val="20"/>
              </w:rPr>
              <w:t>Fundamentals of Hydrospher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hAnsi="Times New Roman" w:cs="Times New Roman"/>
                <w:b/>
                <w:sz w:val="20"/>
                <w:szCs w:val="20"/>
              </w:rPr>
              <w:t>ESDM 407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hAnsi="Times New Roman" w:cs="Times New Roman"/>
                <w:b/>
                <w:sz w:val="20"/>
                <w:szCs w:val="20"/>
              </w:rPr>
              <w:t>Environmental Laws and Ethics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tabs>
                <w:tab w:val="left" w:pos="201"/>
                <w:tab w:val="left" w:pos="234"/>
                <w:tab w:val="center" w:pos="811"/>
              </w:tabs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ab/>
              <w:t xml:space="preserve"> </w:t>
            </w: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ab/>
              <w:t>ESDM 209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limatic Disaster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E42756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Level-2 Term-2 (06) 28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atch (</w:t>
            </w:r>
            <w:proofErr w:type="spellStart"/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Jadid</w:t>
            </w:r>
            <w:proofErr w:type="spellEnd"/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redit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hAnsi="Times New Roman" w:cs="Times New Roman"/>
                <w:b/>
                <w:sz w:val="20"/>
                <w:szCs w:val="20"/>
              </w:rPr>
              <w:t>ESDM 405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shd w:val="clear" w:color="auto" w:fill="FFFFFF"/>
              <w:contextualSpacing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ublic Health and Environ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726E6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206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18"/>
                <w:szCs w:val="18"/>
                <w:shd w:val="clear" w:color="auto" w:fill="FFFFFF"/>
              </w:rPr>
              <w:t>Environmental Hazard and Disaster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4186E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E4186E" w:rsidRPr="00E4186E" w:rsidTr="0096417F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306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4C27" w:rsidRPr="00E4186E" w:rsidRDefault="009D4C27" w:rsidP="009D4C27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hAnsi="Times New Roman" w:cs="Times New Roman"/>
                <w:b/>
                <w:sz w:val="20"/>
                <w:szCs w:val="20"/>
              </w:rPr>
              <w:t>Environmental Impact Assess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103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oil and Environ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E42756">
        <w:trPr>
          <w:trHeight w:val="215"/>
        </w:trPr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Level-2 Term-3 (16) 27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atch (</w:t>
            </w:r>
            <w:proofErr w:type="spellStart"/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Mehedi</w:t>
            </w:r>
            <w:proofErr w:type="spellEnd"/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redit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hAnsi="Times New Roman" w:cs="Times New Roman"/>
                <w:b/>
                <w:sz w:val="20"/>
                <w:szCs w:val="20"/>
              </w:rPr>
              <w:t>ESDM 405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shd w:val="clear" w:color="auto" w:fill="FFFFFF"/>
              <w:contextualSpacing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ublic Health and Environ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ED2CC4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206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18"/>
                <w:szCs w:val="18"/>
                <w:shd w:val="clear" w:color="auto" w:fill="FFFFFF"/>
              </w:rPr>
              <w:t>Environmental Hazard and Disaster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4186E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E4186E" w:rsidRPr="00E4186E" w:rsidTr="005352B1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306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4C27" w:rsidRPr="00E4186E" w:rsidRDefault="009D4C27" w:rsidP="009D4C27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hAnsi="Times New Roman" w:cs="Times New Roman"/>
                <w:b/>
                <w:sz w:val="20"/>
                <w:szCs w:val="20"/>
              </w:rPr>
              <w:t>Environmental Impact Assess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spacing w:line="235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SDM 307 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spacing w:line="235" w:lineRule="auto"/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hAnsi="Times New Roman" w:cs="Times New Roman"/>
                <w:b/>
                <w:sz w:val="20"/>
                <w:szCs w:val="20"/>
              </w:rPr>
              <w:t>Environmental Monitoring and Auditing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E42756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Level-3 Term-1 (18)26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atch (</w:t>
            </w:r>
            <w:proofErr w:type="spellStart"/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Sifat</w:t>
            </w:r>
            <w:proofErr w:type="spellEnd"/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E4186E" w:rsidRPr="00E4186E" w:rsidTr="006078F5">
        <w:tc>
          <w:tcPr>
            <w:tcW w:w="953" w:type="pct"/>
            <w:tcBorders>
              <w:top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redit</w:t>
            </w:r>
          </w:p>
        </w:tc>
      </w:tr>
      <w:tr w:rsidR="00E4186E" w:rsidRPr="00E4186E" w:rsidTr="006078F5">
        <w:tc>
          <w:tcPr>
            <w:tcW w:w="953" w:type="pct"/>
            <w:tcBorders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GIS 101</w:t>
            </w:r>
          </w:p>
        </w:tc>
        <w:tc>
          <w:tcPr>
            <w:tcW w:w="35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ntroduction to Geographic Information System with Lab</w:t>
            </w:r>
          </w:p>
        </w:tc>
        <w:tc>
          <w:tcPr>
            <w:tcW w:w="488" w:type="pct"/>
            <w:tcBorders>
              <w:left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E4186E" w:rsidRPr="00E4186E" w:rsidTr="006078F5">
        <w:tc>
          <w:tcPr>
            <w:tcW w:w="953" w:type="pct"/>
            <w:tcBorders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ESDM 406 </w:t>
            </w:r>
          </w:p>
        </w:tc>
        <w:tc>
          <w:tcPr>
            <w:tcW w:w="3559" w:type="pct"/>
            <w:tcBorders>
              <w:left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4186E">
              <w:rPr>
                <w:rFonts w:ascii="Times New Roman" w:hAnsi="Times New Roman" w:cs="Times New Roman"/>
                <w:b/>
                <w:sz w:val="18"/>
                <w:szCs w:val="18"/>
              </w:rPr>
              <w:t>Gender and Environment</w:t>
            </w:r>
          </w:p>
        </w:tc>
        <w:tc>
          <w:tcPr>
            <w:tcW w:w="488" w:type="pct"/>
            <w:tcBorders>
              <w:left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E4186E" w:rsidRPr="00E4186E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206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18"/>
                <w:szCs w:val="18"/>
                <w:shd w:val="clear" w:color="auto" w:fill="FFFFFF"/>
              </w:rPr>
              <w:t>Environmental Hazard and Disaster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4186E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E4186E" w:rsidRPr="00E4186E" w:rsidTr="006078F5">
        <w:tc>
          <w:tcPr>
            <w:tcW w:w="953" w:type="pct"/>
            <w:tcBorders>
              <w:right w:val="single" w:sz="4" w:space="0" w:color="auto"/>
            </w:tcBorders>
          </w:tcPr>
          <w:p w:rsidR="009D4C27" w:rsidRPr="00E4186E" w:rsidRDefault="009D4C27" w:rsidP="009D4C27">
            <w:pPr>
              <w:spacing w:line="235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hAnsi="Times New Roman" w:cs="Times New Roman"/>
                <w:b/>
                <w:sz w:val="20"/>
                <w:szCs w:val="20"/>
              </w:rPr>
              <w:t>ESDM 305</w:t>
            </w:r>
          </w:p>
        </w:tc>
        <w:tc>
          <w:tcPr>
            <w:tcW w:w="3559" w:type="pct"/>
            <w:tcBorders>
              <w:left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spacing w:line="235" w:lineRule="auto"/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hAnsi="Times New Roman" w:cs="Times New Roman"/>
                <w:b/>
                <w:sz w:val="20"/>
                <w:szCs w:val="20"/>
              </w:rPr>
              <w:t>Urban Environmental Issues and Planning</w:t>
            </w:r>
          </w:p>
        </w:tc>
        <w:tc>
          <w:tcPr>
            <w:tcW w:w="488" w:type="pct"/>
            <w:tcBorders>
              <w:left w:val="single" w:sz="4" w:space="0" w:color="auto"/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4186E" w:rsidRPr="00E4186E" w:rsidTr="00E42756">
        <w:tc>
          <w:tcPr>
            <w:tcW w:w="5000" w:type="pct"/>
            <w:gridSpan w:val="3"/>
            <w:tcBorders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Level-3 Term-2 (12) 25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atch (</w:t>
            </w:r>
            <w:proofErr w:type="spellStart"/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Nishad</w:t>
            </w:r>
            <w:proofErr w:type="spellEnd"/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E4186E" w:rsidRPr="00E4186E" w:rsidTr="006078F5">
        <w:tc>
          <w:tcPr>
            <w:tcW w:w="953" w:type="pct"/>
            <w:tcBorders>
              <w:right w:val="single" w:sz="4" w:space="0" w:color="000000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right w:val="single" w:sz="4" w:space="0" w:color="000000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redit</w:t>
            </w:r>
          </w:p>
        </w:tc>
      </w:tr>
      <w:tr w:rsidR="00E4186E" w:rsidRPr="00E4186E" w:rsidTr="006078F5">
        <w:tc>
          <w:tcPr>
            <w:tcW w:w="953" w:type="pct"/>
            <w:tcBorders>
              <w:right w:val="single" w:sz="4" w:space="0" w:color="000000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201</w:t>
            </w:r>
          </w:p>
        </w:tc>
        <w:tc>
          <w:tcPr>
            <w:tcW w:w="3559" w:type="pct"/>
            <w:tcBorders>
              <w:right w:val="single" w:sz="4" w:space="0" w:color="000000"/>
            </w:tcBorders>
          </w:tcPr>
          <w:p w:rsidR="009D4C27" w:rsidRPr="00E4186E" w:rsidRDefault="009D4C27" w:rsidP="009D4C27">
            <w:pPr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  <w:shd w:val="clear" w:color="auto" w:fill="FFFFFF"/>
              </w:rPr>
              <w:t>Environmental Engineering 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E4186E" w:rsidRPr="00E4186E" w:rsidTr="006078F5">
        <w:tc>
          <w:tcPr>
            <w:tcW w:w="953" w:type="pct"/>
            <w:tcBorders>
              <w:right w:val="single" w:sz="4" w:space="0" w:color="000000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IS 301</w:t>
            </w:r>
          </w:p>
        </w:tc>
        <w:tc>
          <w:tcPr>
            <w:tcW w:w="3559" w:type="pct"/>
            <w:tcBorders>
              <w:right w:val="single" w:sz="4" w:space="0" w:color="000000"/>
            </w:tcBorders>
          </w:tcPr>
          <w:p w:rsidR="009D4C27" w:rsidRPr="00E4186E" w:rsidRDefault="009D4C27" w:rsidP="009D4C27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atabase System Concepts with Lab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E4186E" w:rsidRPr="00E4186E" w:rsidTr="006078F5">
        <w:tc>
          <w:tcPr>
            <w:tcW w:w="953" w:type="pct"/>
            <w:tcBorders>
              <w:right w:val="single" w:sz="4" w:space="0" w:color="000000"/>
            </w:tcBorders>
            <w:vAlign w:val="center"/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403</w:t>
            </w:r>
          </w:p>
        </w:tc>
        <w:tc>
          <w:tcPr>
            <w:tcW w:w="3559" w:type="pct"/>
            <w:tcBorders>
              <w:right w:val="single" w:sz="4" w:space="0" w:color="000000"/>
            </w:tcBorders>
            <w:vAlign w:val="center"/>
          </w:tcPr>
          <w:p w:rsidR="009D4C27" w:rsidRPr="00E4186E" w:rsidRDefault="009D4C27" w:rsidP="009D4C27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esearch Methods (Project Design)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</w:tr>
      <w:tr w:rsidR="00E4186E" w:rsidRPr="00E4186E" w:rsidTr="006078F5">
        <w:tc>
          <w:tcPr>
            <w:tcW w:w="953" w:type="pct"/>
            <w:tcBorders>
              <w:right w:val="single" w:sz="4" w:space="0" w:color="000000"/>
            </w:tcBorders>
          </w:tcPr>
          <w:p w:rsidR="009D4C27" w:rsidRPr="00E4186E" w:rsidRDefault="009D4C27" w:rsidP="009D4C27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hAnsi="Times New Roman" w:cs="Times New Roman"/>
                <w:b/>
                <w:sz w:val="20"/>
                <w:szCs w:val="20"/>
              </w:rPr>
              <w:t>ESDM 202</w:t>
            </w:r>
          </w:p>
        </w:tc>
        <w:tc>
          <w:tcPr>
            <w:tcW w:w="3559" w:type="pct"/>
            <w:tcBorders>
              <w:right w:val="single" w:sz="4" w:space="0" w:color="000000"/>
            </w:tcBorders>
          </w:tcPr>
          <w:p w:rsidR="009D4C27" w:rsidRPr="00E4186E" w:rsidRDefault="009D4C27" w:rsidP="009D4C27">
            <w:pPr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hAnsi="Times New Roman" w:cs="Times New Roman"/>
                <w:b/>
                <w:sz w:val="20"/>
                <w:szCs w:val="20"/>
              </w:rPr>
              <w:t>Environmental Chemistry with Lab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E4186E" w:rsidRPr="00E4186E" w:rsidTr="00E42756">
        <w:tc>
          <w:tcPr>
            <w:tcW w:w="5000" w:type="pct"/>
            <w:gridSpan w:val="3"/>
            <w:tcBorders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Level-3 Term-3 (08) 24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atch (</w:t>
            </w:r>
            <w:proofErr w:type="spellStart"/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Tusher</w:t>
            </w:r>
            <w:proofErr w:type="spellEnd"/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E4186E" w:rsidRPr="00E4186E" w:rsidTr="006078F5">
        <w:tc>
          <w:tcPr>
            <w:tcW w:w="953" w:type="pct"/>
            <w:tcBorders>
              <w:right w:val="single" w:sz="4" w:space="0" w:color="000000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right w:val="single" w:sz="4" w:space="0" w:color="000000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redit</w:t>
            </w:r>
          </w:p>
        </w:tc>
      </w:tr>
      <w:tr w:rsidR="00E4186E" w:rsidRPr="00E4186E" w:rsidTr="006078F5">
        <w:tc>
          <w:tcPr>
            <w:tcW w:w="953" w:type="pct"/>
            <w:tcBorders>
              <w:right w:val="single" w:sz="4" w:space="0" w:color="000000"/>
            </w:tcBorders>
          </w:tcPr>
          <w:p w:rsidR="009D4C27" w:rsidRPr="00E4186E" w:rsidRDefault="009D4C27" w:rsidP="009D4C27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hAnsi="Times New Roman" w:cs="Times New Roman"/>
                <w:b/>
                <w:sz w:val="20"/>
                <w:szCs w:val="20"/>
              </w:rPr>
              <w:t>ESDM 202</w:t>
            </w:r>
          </w:p>
        </w:tc>
        <w:tc>
          <w:tcPr>
            <w:tcW w:w="3559" w:type="pct"/>
            <w:tcBorders>
              <w:right w:val="single" w:sz="4" w:space="0" w:color="000000"/>
            </w:tcBorders>
          </w:tcPr>
          <w:p w:rsidR="009D4C27" w:rsidRPr="00E4186E" w:rsidRDefault="009D4C27" w:rsidP="009D4C27">
            <w:pPr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hAnsi="Times New Roman" w:cs="Times New Roman"/>
                <w:b/>
                <w:sz w:val="20"/>
                <w:szCs w:val="20"/>
              </w:rPr>
              <w:t>Environmental Chemistry with Lab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E4186E" w:rsidRPr="00E4186E" w:rsidTr="0053230A">
        <w:tc>
          <w:tcPr>
            <w:tcW w:w="953" w:type="pct"/>
            <w:tcBorders>
              <w:right w:val="single" w:sz="4" w:space="0" w:color="000000"/>
            </w:tcBorders>
            <w:vAlign w:val="center"/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403</w:t>
            </w:r>
          </w:p>
        </w:tc>
        <w:tc>
          <w:tcPr>
            <w:tcW w:w="3559" w:type="pct"/>
            <w:tcBorders>
              <w:right w:val="single" w:sz="4" w:space="0" w:color="000000"/>
            </w:tcBorders>
            <w:vAlign w:val="center"/>
          </w:tcPr>
          <w:p w:rsidR="009D4C27" w:rsidRPr="00E4186E" w:rsidRDefault="009D4C27" w:rsidP="009D4C27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esearch Methods (Project Design)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</w:tr>
      <w:tr w:rsidR="00E4186E" w:rsidRPr="00E4186E" w:rsidTr="006078F5">
        <w:tc>
          <w:tcPr>
            <w:tcW w:w="953" w:type="pct"/>
            <w:tcBorders>
              <w:right w:val="single" w:sz="4" w:space="0" w:color="000000"/>
            </w:tcBorders>
          </w:tcPr>
          <w:p w:rsidR="009D4C27" w:rsidRPr="00E4186E" w:rsidRDefault="009D4C27" w:rsidP="009D4C27">
            <w:pPr>
              <w:spacing w:line="235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hAnsi="Times New Roman" w:cs="Times New Roman"/>
                <w:b/>
                <w:sz w:val="20"/>
                <w:szCs w:val="20"/>
              </w:rPr>
              <w:t>ESDM 404</w:t>
            </w:r>
          </w:p>
        </w:tc>
        <w:tc>
          <w:tcPr>
            <w:tcW w:w="3559" w:type="pct"/>
            <w:tcBorders>
              <w:right w:val="single" w:sz="4" w:space="0" w:color="000000"/>
            </w:tcBorders>
          </w:tcPr>
          <w:p w:rsidR="009D4C27" w:rsidRPr="00E4186E" w:rsidRDefault="009D4C27" w:rsidP="009D4C27">
            <w:pPr>
              <w:spacing w:line="235" w:lineRule="auto"/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hAnsi="Times New Roman" w:cs="Times New Roman"/>
                <w:b/>
                <w:sz w:val="20"/>
                <w:szCs w:val="20"/>
              </w:rPr>
              <w:t>Seminar Pre-Approved Topic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</w:tr>
      <w:tr w:rsidR="00E4186E" w:rsidRPr="00E4186E" w:rsidTr="006078F5">
        <w:tc>
          <w:tcPr>
            <w:tcW w:w="953" w:type="pct"/>
          </w:tcPr>
          <w:p w:rsidR="009D4C27" w:rsidRPr="00E4186E" w:rsidRDefault="009D4C27" w:rsidP="009D4C27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4186E">
              <w:rPr>
                <w:rFonts w:ascii="Times New Roman" w:hAnsi="Times New Roman" w:cs="Times New Roman"/>
                <w:b/>
                <w:sz w:val="18"/>
                <w:szCs w:val="18"/>
              </w:rPr>
              <w:t>ESDM 406</w:t>
            </w:r>
          </w:p>
        </w:tc>
        <w:tc>
          <w:tcPr>
            <w:tcW w:w="3559" w:type="pct"/>
          </w:tcPr>
          <w:p w:rsidR="009D4C27" w:rsidRPr="00E4186E" w:rsidRDefault="009D4C27" w:rsidP="009D4C27">
            <w:pPr>
              <w:contextualSpacing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4186E">
              <w:rPr>
                <w:rFonts w:ascii="Times New Roman" w:hAnsi="Times New Roman" w:cs="Times New Roman"/>
                <w:b/>
                <w:sz w:val="18"/>
                <w:szCs w:val="18"/>
              </w:rPr>
              <w:t>Gender and Environment</w:t>
            </w:r>
          </w:p>
        </w:tc>
        <w:tc>
          <w:tcPr>
            <w:tcW w:w="488" w:type="pct"/>
            <w:tcBorders>
              <w:right w:val="single" w:sz="4" w:space="0" w:color="auto"/>
            </w:tcBorders>
          </w:tcPr>
          <w:p w:rsidR="009D4C27" w:rsidRPr="00E4186E" w:rsidRDefault="009D4C27" w:rsidP="009D4C27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E4186E" w:rsidRPr="00E4186E" w:rsidTr="00E42756">
        <w:tc>
          <w:tcPr>
            <w:tcW w:w="5000" w:type="pct"/>
            <w:gridSpan w:val="3"/>
            <w:tcBorders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Level-4 Term-1 (18) 23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atch (</w:t>
            </w:r>
            <w:proofErr w:type="spellStart"/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Isteak</w:t>
            </w:r>
            <w:proofErr w:type="spellEnd"/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E4186E" w:rsidRPr="00E4186E" w:rsidTr="006078F5">
        <w:trPr>
          <w:trHeight w:val="70"/>
        </w:trPr>
        <w:tc>
          <w:tcPr>
            <w:tcW w:w="953" w:type="pct"/>
            <w:tcBorders>
              <w:right w:val="single" w:sz="4" w:space="0" w:color="000000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right w:val="single" w:sz="4" w:space="0" w:color="000000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sz w:val="20"/>
                <w:szCs w:val="20"/>
              </w:rPr>
              <w:t>Credit</w:t>
            </w:r>
          </w:p>
        </w:tc>
      </w:tr>
      <w:tr w:rsidR="00E4186E" w:rsidRPr="00E4186E" w:rsidTr="006078F5">
        <w:tc>
          <w:tcPr>
            <w:tcW w:w="953" w:type="pct"/>
            <w:tcBorders>
              <w:right w:val="single" w:sz="4" w:space="0" w:color="000000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410</w:t>
            </w:r>
          </w:p>
        </w:tc>
        <w:tc>
          <w:tcPr>
            <w:tcW w:w="3559" w:type="pct"/>
            <w:tcBorders>
              <w:right w:val="single" w:sz="4" w:space="0" w:color="000000"/>
            </w:tcBorders>
          </w:tcPr>
          <w:p w:rsidR="009D4C27" w:rsidRPr="00E4186E" w:rsidRDefault="009D4C27" w:rsidP="009D4C27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ject and Seminar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:rsidR="009D4C27" w:rsidRPr="00E4186E" w:rsidRDefault="009D4C2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4186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6</w:t>
            </w:r>
          </w:p>
        </w:tc>
      </w:tr>
    </w:tbl>
    <w:p w:rsidR="00213E11" w:rsidRPr="00E4186E" w:rsidRDefault="00213E11" w:rsidP="000E38BF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213E11" w:rsidRPr="00E4186E" w:rsidSect="000E38BF">
      <w:pgSz w:w="11909" w:h="16834"/>
      <w:pgMar w:top="90" w:right="1440" w:bottom="4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27102" w:rsidRDefault="00627102" w:rsidP="007E31A1">
      <w:r>
        <w:separator/>
      </w:r>
    </w:p>
  </w:endnote>
  <w:endnote w:type="continuationSeparator" w:id="0">
    <w:p w:rsidR="00627102" w:rsidRDefault="00627102" w:rsidP="007E31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27102" w:rsidRDefault="00627102" w:rsidP="007E31A1">
      <w:r>
        <w:separator/>
      </w:r>
    </w:p>
  </w:footnote>
  <w:footnote w:type="continuationSeparator" w:id="0">
    <w:p w:rsidR="00627102" w:rsidRDefault="00627102" w:rsidP="007E31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wszQxNDMzBFKmJko6SsGpxcWZ+XkgBYa1ALGJgjYsAAAA"/>
  </w:docVars>
  <w:rsids>
    <w:rsidRoot w:val="006C710D"/>
    <w:rsid w:val="00030FA8"/>
    <w:rsid w:val="000550ED"/>
    <w:rsid w:val="0006269B"/>
    <w:rsid w:val="00066BFE"/>
    <w:rsid w:val="00071FBE"/>
    <w:rsid w:val="00082CEE"/>
    <w:rsid w:val="00083C31"/>
    <w:rsid w:val="000A0247"/>
    <w:rsid w:val="000A16EF"/>
    <w:rsid w:val="000A2EB9"/>
    <w:rsid w:val="000B6ABE"/>
    <w:rsid w:val="000C1BDB"/>
    <w:rsid w:val="000E0CBC"/>
    <w:rsid w:val="000E38BF"/>
    <w:rsid w:val="000F04EB"/>
    <w:rsid w:val="000F6190"/>
    <w:rsid w:val="00100828"/>
    <w:rsid w:val="00111C47"/>
    <w:rsid w:val="0011511A"/>
    <w:rsid w:val="00177257"/>
    <w:rsid w:val="001B55A7"/>
    <w:rsid w:val="001C2FE6"/>
    <w:rsid w:val="001C558C"/>
    <w:rsid w:val="001C7245"/>
    <w:rsid w:val="001D1B9F"/>
    <w:rsid w:val="001D7592"/>
    <w:rsid w:val="001F398E"/>
    <w:rsid w:val="00203CDC"/>
    <w:rsid w:val="00213E11"/>
    <w:rsid w:val="00217B7F"/>
    <w:rsid w:val="0022591A"/>
    <w:rsid w:val="0024617C"/>
    <w:rsid w:val="002857E3"/>
    <w:rsid w:val="002A09EE"/>
    <w:rsid w:val="002A47F2"/>
    <w:rsid w:val="002B26DE"/>
    <w:rsid w:val="002B60BE"/>
    <w:rsid w:val="002E2642"/>
    <w:rsid w:val="002F0E69"/>
    <w:rsid w:val="0034654B"/>
    <w:rsid w:val="0035589A"/>
    <w:rsid w:val="003B1267"/>
    <w:rsid w:val="003C4431"/>
    <w:rsid w:val="003D1FBC"/>
    <w:rsid w:val="003E6CD6"/>
    <w:rsid w:val="00415572"/>
    <w:rsid w:val="00426712"/>
    <w:rsid w:val="0045527C"/>
    <w:rsid w:val="0046645B"/>
    <w:rsid w:val="004A3D01"/>
    <w:rsid w:val="004B57A8"/>
    <w:rsid w:val="004B5EDF"/>
    <w:rsid w:val="004D626E"/>
    <w:rsid w:val="004E4385"/>
    <w:rsid w:val="004E62AA"/>
    <w:rsid w:val="00502B97"/>
    <w:rsid w:val="00515FCE"/>
    <w:rsid w:val="0052077C"/>
    <w:rsid w:val="00560825"/>
    <w:rsid w:val="00561E90"/>
    <w:rsid w:val="00565688"/>
    <w:rsid w:val="005B5C34"/>
    <w:rsid w:val="005C76DA"/>
    <w:rsid w:val="005D5964"/>
    <w:rsid w:val="005D70A2"/>
    <w:rsid w:val="005E6597"/>
    <w:rsid w:val="005E6A8E"/>
    <w:rsid w:val="006078F5"/>
    <w:rsid w:val="006265D2"/>
    <w:rsid w:val="00627102"/>
    <w:rsid w:val="006335F5"/>
    <w:rsid w:val="00637DD3"/>
    <w:rsid w:val="00641857"/>
    <w:rsid w:val="00647676"/>
    <w:rsid w:val="00680093"/>
    <w:rsid w:val="00682EA3"/>
    <w:rsid w:val="006B606D"/>
    <w:rsid w:val="006C710D"/>
    <w:rsid w:val="006E27E7"/>
    <w:rsid w:val="006F2DD2"/>
    <w:rsid w:val="00716977"/>
    <w:rsid w:val="007418FB"/>
    <w:rsid w:val="00742742"/>
    <w:rsid w:val="007512AD"/>
    <w:rsid w:val="007645C9"/>
    <w:rsid w:val="00765DC4"/>
    <w:rsid w:val="0077198D"/>
    <w:rsid w:val="00772271"/>
    <w:rsid w:val="007A1BDD"/>
    <w:rsid w:val="007B045B"/>
    <w:rsid w:val="007E31A1"/>
    <w:rsid w:val="007E5500"/>
    <w:rsid w:val="008116EA"/>
    <w:rsid w:val="00825D41"/>
    <w:rsid w:val="0083727A"/>
    <w:rsid w:val="00856162"/>
    <w:rsid w:val="00866AB5"/>
    <w:rsid w:val="0088773C"/>
    <w:rsid w:val="008D11C2"/>
    <w:rsid w:val="008E3176"/>
    <w:rsid w:val="008F6FA0"/>
    <w:rsid w:val="00900CAC"/>
    <w:rsid w:val="009124D1"/>
    <w:rsid w:val="00940D8D"/>
    <w:rsid w:val="00945513"/>
    <w:rsid w:val="00955C7C"/>
    <w:rsid w:val="00972733"/>
    <w:rsid w:val="00972D77"/>
    <w:rsid w:val="009734DB"/>
    <w:rsid w:val="009808F3"/>
    <w:rsid w:val="00993A24"/>
    <w:rsid w:val="009B0F7E"/>
    <w:rsid w:val="009B79C5"/>
    <w:rsid w:val="009D4C27"/>
    <w:rsid w:val="00A0454C"/>
    <w:rsid w:val="00A164D9"/>
    <w:rsid w:val="00A334FE"/>
    <w:rsid w:val="00A4454A"/>
    <w:rsid w:val="00A53B3C"/>
    <w:rsid w:val="00A934E4"/>
    <w:rsid w:val="00AB1AE2"/>
    <w:rsid w:val="00AB788F"/>
    <w:rsid w:val="00AC4A36"/>
    <w:rsid w:val="00AE0DF3"/>
    <w:rsid w:val="00AE2E4E"/>
    <w:rsid w:val="00AF099F"/>
    <w:rsid w:val="00B1376C"/>
    <w:rsid w:val="00B40583"/>
    <w:rsid w:val="00B51251"/>
    <w:rsid w:val="00B72C6B"/>
    <w:rsid w:val="00B81180"/>
    <w:rsid w:val="00B848F2"/>
    <w:rsid w:val="00B8585C"/>
    <w:rsid w:val="00B97493"/>
    <w:rsid w:val="00BB1C8F"/>
    <w:rsid w:val="00BC7C22"/>
    <w:rsid w:val="00BF6610"/>
    <w:rsid w:val="00C17276"/>
    <w:rsid w:val="00C220E3"/>
    <w:rsid w:val="00C61EEE"/>
    <w:rsid w:val="00C660BD"/>
    <w:rsid w:val="00C760DB"/>
    <w:rsid w:val="00C76573"/>
    <w:rsid w:val="00C774BE"/>
    <w:rsid w:val="00C87FF0"/>
    <w:rsid w:val="00CD6777"/>
    <w:rsid w:val="00CE3637"/>
    <w:rsid w:val="00CF1E24"/>
    <w:rsid w:val="00D01F9B"/>
    <w:rsid w:val="00D101AD"/>
    <w:rsid w:val="00D25DE7"/>
    <w:rsid w:val="00D27F8B"/>
    <w:rsid w:val="00D4498A"/>
    <w:rsid w:val="00DB1BBD"/>
    <w:rsid w:val="00DB461E"/>
    <w:rsid w:val="00DC65DC"/>
    <w:rsid w:val="00DD06AB"/>
    <w:rsid w:val="00DE493F"/>
    <w:rsid w:val="00E005C8"/>
    <w:rsid w:val="00E02081"/>
    <w:rsid w:val="00E06927"/>
    <w:rsid w:val="00E1272B"/>
    <w:rsid w:val="00E165FD"/>
    <w:rsid w:val="00E36E52"/>
    <w:rsid w:val="00E4186E"/>
    <w:rsid w:val="00E42756"/>
    <w:rsid w:val="00E51845"/>
    <w:rsid w:val="00E5773C"/>
    <w:rsid w:val="00E62181"/>
    <w:rsid w:val="00E65D30"/>
    <w:rsid w:val="00E90698"/>
    <w:rsid w:val="00E95EA7"/>
    <w:rsid w:val="00E97B32"/>
    <w:rsid w:val="00EB0FBB"/>
    <w:rsid w:val="00EB5CB3"/>
    <w:rsid w:val="00EC3B64"/>
    <w:rsid w:val="00F0661B"/>
    <w:rsid w:val="00F17334"/>
    <w:rsid w:val="00F17ACE"/>
    <w:rsid w:val="00F51E25"/>
    <w:rsid w:val="00F5382D"/>
    <w:rsid w:val="00F562BD"/>
    <w:rsid w:val="00F716DD"/>
    <w:rsid w:val="00F7245A"/>
    <w:rsid w:val="00F8103D"/>
    <w:rsid w:val="00F83D5B"/>
    <w:rsid w:val="00F9181A"/>
    <w:rsid w:val="00FA3186"/>
    <w:rsid w:val="00FC438A"/>
    <w:rsid w:val="00FD40D5"/>
    <w:rsid w:val="00FF59A4"/>
    <w:rsid w:val="00FF70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6C710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6C710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6C710D"/>
    <w:pPr>
      <w:keepNext/>
      <w:jc w:val="center"/>
      <w:outlineLvl w:val="2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4">
    <w:name w:val="heading 4"/>
    <w:basedOn w:val="Normal1"/>
    <w:next w:val="Normal1"/>
    <w:rsid w:val="006C710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6C710D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6C710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6C710D"/>
  </w:style>
  <w:style w:type="paragraph" w:styleId="Title">
    <w:name w:val="Title"/>
    <w:basedOn w:val="Normal1"/>
    <w:next w:val="Normal1"/>
    <w:rsid w:val="006C710D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6C710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C710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E95EA7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DC65DC"/>
  </w:style>
  <w:style w:type="paragraph" w:styleId="Header">
    <w:name w:val="header"/>
    <w:basedOn w:val="Normal"/>
    <w:link w:val="HeaderChar"/>
    <w:uiPriority w:val="99"/>
    <w:unhideWhenUsed/>
    <w:rsid w:val="007E31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31A1"/>
  </w:style>
  <w:style w:type="paragraph" w:styleId="Footer">
    <w:name w:val="footer"/>
    <w:basedOn w:val="Normal"/>
    <w:link w:val="FooterChar"/>
    <w:uiPriority w:val="99"/>
    <w:unhideWhenUsed/>
    <w:rsid w:val="007E31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31A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6C710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6C710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6C710D"/>
    <w:pPr>
      <w:keepNext/>
      <w:jc w:val="center"/>
      <w:outlineLvl w:val="2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4">
    <w:name w:val="heading 4"/>
    <w:basedOn w:val="Normal1"/>
    <w:next w:val="Normal1"/>
    <w:rsid w:val="006C710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6C710D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6C710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6C710D"/>
  </w:style>
  <w:style w:type="paragraph" w:styleId="Title">
    <w:name w:val="Title"/>
    <w:basedOn w:val="Normal1"/>
    <w:next w:val="Normal1"/>
    <w:rsid w:val="006C710D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6C710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C710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E95EA7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DC65DC"/>
  </w:style>
  <w:style w:type="paragraph" w:styleId="Header">
    <w:name w:val="header"/>
    <w:basedOn w:val="Normal"/>
    <w:link w:val="HeaderChar"/>
    <w:uiPriority w:val="99"/>
    <w:unhideWhenUsed/>
    <w:rsid w:val="007E31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31A1"/>
  </w:style>
  <w:style w:type="paragraph" w:styleId="Footer">
    <w:name w:val="footer"/>
    <w:basedOn w:val="Normal"/>
    <w:link w:val="FooterChar"/>
    <w:uiPriority w:val="99"/>
    <w:unhideWhenUsed/>
    <w:rsid w:val="007E31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31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913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97296">
          <w:marLeft w:val="0"/>
          <w:marRight w:val="0"/>
          <w:marTop w:val="0"/>
          <w:marBottom w:val="0"/>
          <w:divBdr>
            <w:top w:val="none" w:sz="0" w:space="0" w:color="D4D4D4"/>
            <w:left w:val="none" w:sz="0" w:space="0" w:color="D4D4D4"/>
            <w:bottom w:val="none" w:sz="0" w:space="0" w:color="D4D4D4"/>
            <w:right w:val="single" w:sz="6" w:space="0" w:color="D4D4D4"/>
          </w:divBdr>
          <w:divsChild>
            <w:div w:id="147144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079694">
          <w:marLeft w:val="0"/>
          <w:marRight w:val="0"/>
          <w:marTop w:val="0"/>
          <w:marBottom w:val="0"/>
          <w:divBdr>
            <w:top w:val="none" w:sz="0" w:space="0" w:color="D4D4D4"/>
            <w:left w:val="none" w:sz="0" w:space="0" w:color="D4D4D4"/>
            <w:bottom w:val="none" w:sz="0" w:space="0" w:color="D4D4D4"/>
            <w:right w:val="none" w:sz="0" w:space="0" w:color="auto"/>
          </w:divBdr>
          <w:divsChild>
            <w:div w:id="9837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4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347973">
          <w:marLeft w:val="0"/>
          <w:marRight w:val="0"/>
          <w:marTop w:val="0"/>
          <w:marBottom w:val="0"/>
          <w:divBdr>
            <w:top w:val="none" w:sz="0" w:space="0" w:color="D4D4D4"/>
            <w:left w:val="none" w:sz="0" w:space="0" w:color="D4D4D4"/>
            <w:bottom w:val="none" w:sz="0" w:space="0" w:color="D4D4D4"/>
            <w:right w:val="single" w:sz="6" w:space="0" w:color="D4D4D4"/>
          </w:divBdr>
          <w:divsChild>
            <w:div w:id="176799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3</TotalTime>
  <Pages>1</Pages>
  <Words>395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U</dc:creator>
  <cp:lastModifiedBy>User</cp:lastModifiedBy>
  <cp:revision>5</cp:revision>
  <dcterms:created xsi:type="dcterms:W3CDTF">2021-05-02T05:55:00Z</dcterms:created>
  <dcterms:modified xsi:type="dcterms:W3CDTF">2021-05-04T09:30:00Z</dcterms:modified>
</cp:coreProperties>
</file>